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B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B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B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5">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f2da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2b7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b084c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4bb518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774711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10f76a6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d3c1402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3bf191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4df9025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1:58Z</dcterms:created>
  <dcterms:modified xsi:type="dcterms:W3CDTF">2017-01-20T21:21:58Z</dcterms:modified>
</cp:coreProperties>
</file>